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263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76"/>
        <w:gridCol w:w="3788"/>
        <w:gridCol w:w="477"/>
        <w:gridCol w:w="469"/>
        <w:gridCol w:w="469"/>
        <w:gridCol w:w="385"/>
        <w:gridCol w:w="362"/>
        <w:gridCol w:w="348"/>
      </w:tblGrid>
      <w:tr w:rsidR="00D64E04" w:rsidRPr="00FE1061" w:rsidTr="00E27E35">
        <w:tc>
          <w:tcPr>
            <w:tcW w:w="5000" w:type="pct"/>
            <w:gridSpan w:val="8"/>
          </w:tcPr>
          <w:p w:rsidR="00D64E04" w:rsidRPr="00FE1061" w:rsidRDefault="00D64E04" w:rsidP="00E27E35">
            <w:pPr>
              <w:jc w:val="center"/>
            </w:pPr>
            <w:r w:rsidRPr="00FE1061">
              <w:rPr>
                <w:b/>
                <w:sz w:val="22"/>
                <w:szCs w:val="22"/>
              </w:rPr>
              <w:t xml:space="preserve">POSUDEK </w:t>
            </w:r>
            <w:r>
              <w:rPr>
                <w:b/>
                <w:sz w:val="22"/>
                <w:szCs w:val="22"/>
              </w:rPr>
              <w:t>VEDOUCÍHO</w:t>
            </w:r>
            <w:r w:rsidRPr="00FE1061">
              <w:rPr>
                <w:b/>
                <w:sz w:val="22"/>
                <w:szCs w:val="22"/>
              </w:rPr>
              <w:t xml:space="preserve"> BAKALÁŘSKÉ PRÁCE</w:t>
            </w:r>
          </w:p>
        </w:tc>
      </w:tr>
      <w:tr w:rsidR="00D64E04" w:rsidRPr="00FE1061" w:rsidTr="00E27E35">
        <w:tc>
          <w:tcPr>
            <w:tcW w:w="1778" w:type="pct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Jméno a příjmení studenta/Autor</w:t>
            </w:r>
          </w:p>
        </w:tc>
        <w:tc>
          <w:tcPr>
            <w:tcW w:w="3222" w:type="pct"/>
            <w:gridSpan w:val="7"/>
          </w:tcPr>
          <w:p w:rsidR="00D64E04" w:rsidRPr="00FE1061" w:rsidRDefault="00B21F52" w:rsidP="00E27E35">
            <w:r>
              <w:t xml:space="preserve">Andrea Matějíčková </w:t>
            </w:r>
          </w:p>
        </w:tc>
      </w:tr>
      <w:tr w:rsidR="00D64E04" w:rsidRPr="00FE1061" w:rsidTr="00E27E35">
        <w:tc>
          <w:tcPr>
            <w:tcW w:w="1778" w:type="pct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Název práce</w:t>
            </w:r>
          </w:p>
        </w:tc>
        <w:tc>
          <w:tcPr>
            <w:tcW w:w="3222" w:type="pct"/>
            <w:gridSpan w:val="7"/>
          </w:tcPr>
          <w:p w:rsidR="00D64E04" w:rsidRPr="00FE1061" w:rsidRDefault="00B21F52" w:rsidP="00E27E35">
            <w:r>
              <w:t>Využití přírodovědných experimentů v mateřské škole</w:t>
            </w:r>
          </w:p>
        </w:tc>
      </w:tr>
      <w:tr w:rsidR="00D64E04" w:rsidRPr="00FE1061" w:rsidTr="00E27E35">
        <w:tc>
          <w:tcPr>
            <w:tcW w:w="1778" w:type="pct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 xml:space="preserve">Jméno a příjmení </w:t>
            </w:r>
            <w:r>
              <w:rPr>
                <w:sz w:val="22"/>
                <w:szCs w:val="22"/>
              </w:rPr>
              <w:t>vedoucího</w:t>
            </w:r>
            <w:r w:rsidRPr="00FE1061">
              <w:rPr>
                <w:sz w:val="22"/>
                <w:szCs w:val="22"/>
              </w:rPr>
              <w:t xml:space="preserve"> práce</w:t>
            </w:r>
          </w:p>
        </w:tc>
        <w:tc>
          <w:tcPr>
            <w:tcW w:w="3222" w:type="pct"/>
            <w:gridSpan w:val="7"/>
          </w:tcPr>
          <w:p w:rsidR="00D64E04" w:rsidRPr="00FE1061" w:rsidRDefault="00D64E04" w:rsidP="00E27E35">
            <w:r>
              <w:t xml:space="preserve">Barbora Petrů Puhrová, Mgr. </w:t>
            </w:r>
          </w:p>
        </w:tc>
      </w:tr>
      <w:tr w:rsidR="00D64E04" w:rsidRPr="00FE1061" w:rsidTr="00E27E35">
        <w:tc>
          <w:tcPr>
            <w:tcW w:w="1778" w:type="pct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Studijní obor</w:t>
            </w:r>
          </w:p>
        </w:tc>
        <w:tc>
          <w:tcPr>
            <w:tcW w:w="3222" w:type="pct"/>
            <w:gridSpan w:val="7"/>
          </w:tcPr>
          <w:p w:rsidR="00D64E04" w:rsidRPr="00FE1061" w:rsidRDefault="00D64E04" w:rsidP="00E27E35">
            <w:r>
              <w:t>Učitelství pro mateřské školy</w:t>
            </w:r>
          </w:p>
        </w:tc>
      </w:tr>
      <w:tr w:rsidR="00D64E04" w:rsidRPr="00FE1061" w:rsidTr="00E27E35">
        <w:tc>
          <w:tcPr>
            <w:tcW w:w="1778" w:type="pct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Forma studia</w:t>
            </w:r>
          </w:p>
        </w:tc>
        <w:tc>
          <w:tcPr>
            <w:tcW w:w="3222" w:type="pct"/>
            <w:gridSpan w:val="7"/>
          </w:tcPr>
          <w:p w:rsidR="00D64E04" w:rsidRPr="00FE1061" w:rsidRDefault="00B21F52" w:rsidP="00E27E35">
            <w:r>
              <w:t>kombinovaná</w:t>
            </w:r>
          </w:p>
        </w:tc>
      </w:tr>
      <w:tr w:rsidR="00D64E04" w:rsidRPr="00FE1061" w:rsidTr="00E27E35">
        <w:tc>
          <w:tcPr>
            <w:tcW w:w="1778" w:type="pct"/>
            <w:vAlign w:val="center"/>
          </w:tcPr>
          <w:p w:rsidR="00D64E04" w:rsidRPr="00FE1061" w:rsidRDefault="00D64E04" w:rsidP="00E27E35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3222" w:type="pct"/>
            <w:gridSpan w:val="7"/>
          </w:tcPr>
          <w:p w:rsidR="00D64E04" w:rsidRPr="00FE1061" w:rsidRDefault="00D64E04" w:rsidP="00E27E35">
            <w:pPr>
              <w:jc w:val="right"/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Stupeň hodnocení</w:t>
            </w:r>
          </w:p>
          <w:p w:rsidR="00D64E04" w:rsidRPr="00FE1061" w:rsidRDefault="00D64E04" w:rsidP="00E27E35">
            <w:pPr>
              <w:jc w:val="right"/>
            </w:pPr>
            <w:r w:rsidRPr="00FE1061">
              <w:rPr>
                <w:b/>
                <w:sz w:val="22"/>
                <w:szCs w:val="22"/>
              </w:rPr>
              <w:t>dle stupnice ECTS</w:t>
            </w:r>
          </w:p>
        </w:tc>
      </w:tr>
      <w:tr w:rsidR="00D64E04" w:rsidRPr="00FE1061" w:rsidTr="00E27E35">
        <w:tc>
          <w:tcPr>
            <w:tcW w:w="5000" w:type="pct"/>
            <w:gridSpan w:val="8"/>
            <w:shd w:val="clear" w:color="auto" w:fill="A6A6A6"/>
          </w:tcPr>
          <w:p w:rsidR="00D64E04" w:rsidRPr="00FE1061" w:rsidRDefault="00D64E04" w:rsidP="00E27E35">
            <w:pPr>
              <w:jc w:val="center"/>
              <w:rPr>
                <w:color w:val="FFFFFF"/>
              </w:rPr>
            </w:pPr>
            <w:r w:rsidRPr="00FE1061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D64E04" w:rsidRPr="00FE1061" w:rsidTr="00E27E35">
        <w:tc>
          <w:tcPr>
            <w:tcW w:w="3716" w:type="pct"/>
            <w:gridSpan w:val="2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244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3F3FA0" w:rsidP="00E27E35">
            <w:pPr>
              <w:jc w:val="center"/>
            </w:pPr>
            <w:r>
              <w:t>B</w:t>
            </w:r>
          </w:p>
        </w:tc>
        <w:tc>
          <w:tcPr>
            <w:tcW w:w="240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97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3716" w:type="pct"/>
            <w:gridSpan w:val="2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Úroveň jazykového zpracování (odborná, gramatická i stylistická úroveň textu)</w:t>
            </w:r>
          </w:p>
        </w:tc>
        <w:tc>
          <w:tcPr>
            <w:tcW w:w="244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3F3FA0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3716" w:type="pct"/>
            <w:gridSpan w:val="2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44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03368D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5000" w:type="pct"/>
            <w:gridSpan w:val="8"/>
            <w:shd w:val="clear" w:color="auto" w:fill="A6A6A6"/>
            <w:vAlign w:val="center"/>
          </w:tcPr>
          <w:p w:rsidR="00D64E04" w:rsidRPr="00FE1061" w:rsidRDefault="00D64E04" w:rsidP="00E27E35">
            <w:pPr>
              <w:jc w:val="center"/>
            </w:pPr>
            <w:r w:rsidRPr="00FE1061">
              <w:rPr>
                <w:b/>
                <w:color w:val="FFFFFF"/>
                <w:sz w:val="22"/>
                <w:szCs w:val="22"/>
              </w:rPr>
              <w:t>Teoretická část práce</w:t>
            </w:r>
          </w:p>
        </w:tc>
      </w:tr>
      <w:tr w:rsidR="00D64E04" w:rsidRPr="00FE1061" w:rsidTr="00E27E35">
        <w:tc>
          <w:tcPr>
            <w:tcW w:w="3716" w:type="pct"/>
            <w:gridSpan w:val="2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244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03368D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3716" w:type="pct"/>
            <w:gridSpan w:val="2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244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03368D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3716" w:type="pct"/>
            <w:gridSpan w:val="2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44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03368D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:rsidR="00D64E04" w:rsidRPr="00FE1061" w:rsidRDefault="00D64E04" w:rsidP="00E27E35">
            <w:pPr>
              <w:jc w:val="center"/>
            </w:pPr>
            <w:r w:rsidRPr="00FE1061">
              <w:rPr>
                <w:b/>
                <w:color w:val="FFFFFF"/>
                <w:sz w:val="22"/>
                <w:szCs w:val="22"/>
              </w:rPr>
              <w:t>Praktická část práce</w:t>
            </w:r>
          </w:p>
        </w:tc>
      </w:tr>
      <w:tr w:rsidR="00D64E04" w:rsidRPr="00FE1061" w:rsidTr="00E27E35"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D64E04" w:rsidRPr="00FE1061" w:rsidRDefault="00D64E04" w:rsidP="00E27E35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Bakalářská práce teoreticko-aplikačního charakteru</w:t>
            </w:r>
          </w:p>
        </w:tc>
      </w:tr>
      <w:tr w:rsidR="00D64E04" w:rsidRPr="00FE1061" w:rsidTr="00E27E35">
        <w:tc>
          <w:tcPr>
            <w:tcW w:w="371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Originalita cílů aplikačního výstupu</w:t>
            </w:r>
            <w:r w:rsidRPr="00FE1061">
              <w:t xml:space="preserve"> </w:t>
            </w:r>
            <w:r w:rsidRPr="00FE1061">
              <w:rPr>
                <w:sz w:val="22"/>
                <w:szCs w:val="22"/>
              </w:rPr>
              <w:t>(náročnost, srozumitelnost, aktuálnost)</w:t>
            </w:r>
          </w:p>
        </w:tc>
        <w:tc>
          <w:tcPr>
            <w:tcW w:w="244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3F3FA0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371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 xml:space="preserve">Didaktická správnost rozpracování cílových kompetencí aplikačního výstupu, hloubka rozpracování obsahu aplikačního výstupu, didaktická přiměřenost realizace aplikačního výstupu </w:t>
            </w:r>
          </w:p>
        </w:tc>
        <w:tc>
          <w:tcPr>
            <w:tcW w:w="244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03368D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371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:rsidR="00D64E04" w:rsidRPr="00FE1061" w:rsidRDefault="00D64E04" w:rsidP="0003368D">
            <w:r w:rsidRPr="00FE1061">
              <w:rPr>
                <w:sz w:val="22"/>
                <w:szCs w:val="22"/>
              </w:rPr>
              <w:t>Přiměřenost a rozsah eval</w:t>
            </w:r>
            <w:r w:rsidR="0003368D">
              <w:rPr>
                <w:sz w:val="22"/>
                <w:szCs w:val="22"/>
              </w:rPr>
              <w:t>u</w:t>
            </w:r>
            <w:r w:rsidRPr="00FE1061">
              <w:rPr>
                <w:sz w:val="22"/>
                <w:szCs w:val="22"/>
              </w:rPr>
              <w:t>ace průběhu a výsledků aplikačního výstupu</w:t>
            </w:r>
          </w:p>
        </w:tc>
        <w:tc>
          <w:tcPr>
            <w:tcW w:w="244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03368D" w:rsidP="00E27E35">
            <w:pPr>
              <w:jc w:val="center"/>
            </w:pPr>
            <w:r>
              <w:t>B</w:t>
            </w:r>
          </w:p>
        </w:tc>
        <w:tc>
          <w:tcPr>
            <w:tcW w:w="240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A6A6A6"/>
          </w:tcPr>
          <w:p w:rsidR="00D64E04" w:rsidRPr="00FE1061" w:rsidRDefault="00D64E04" w:rsidP="00E27E35">
            <w:pPr>
              <w:jc w:val="center"/>
              <w:rPr>
                <w:b/>
                <w:color w:val="FFFFFF"/>
              </w:rPr>
            </w:pPr>
            <w:r w:rsidRPr="00FE1061"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D64E04" w:rsidRPr="00FE1061" w:rsidTr="00E27E35">
        <w:tc>
          <w:tcPr>
            <w:tcW w:w="3716" w:type="pct"/>
            <w:gridSpan w:val="2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244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03368D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3716" w:type="pct"/>
            <w:gridSpan w:val="2"/>
          </w:tcPr>
          <w:p w:rsidR="00D64E04" w:rsidRPr="00FE1061" w:rsidRDefault="00D64E04" w:rsidP="00E27E35">
            <w:r w:rsidRPr="00FE1061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244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0C2365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FE1061" w:rsidTr="00E27E35">
        <w:tc>
          <w:tcPr>
            <w:tcW w:w="3716" w:type="pct"/>
            <w:gridSpan w:val="2"/>
          </w:tcPr>
          <w:p w:rsidR="00D64E04" w:rsidRPr="00FE1061" w:rsidRDefault="00D64E04" w:rsidP="00E27E35">
            <w:r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244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240" w:type="pct"/>
            <w:vAlign w:val="center"/>
          </w:tcPr>
          <w:p w:rsidR="00D64E04" w:rsidRPr="00FE1061" w:rsidRDefault="00B21F52" w:rsidP="00E27E35">
            <w:pPr>
              <w:jc w:val="center"/>
            </w:pPr>
            <w:r>
              <w:t>C</w:t>
            </w:r>
          </w:p>
        </w:tc>
        <w:tc>
          <w:tcPr>
            <w:tcW w:w="197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85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  <w:tc>
          <w:tcPr>
            <w:tcW w:w="178" w:type="pct"/>
            <w:vAlign w:val="center"/>
          </w:tcPr>
          <w:p w:rsidR="00D64E04" w:rsidRPr="00FE1061" w:rsidRDefault="00D64E04" w:rsidP="00E27E35">
            <w:pPr>
              <w:jc w:val="center"/>
            </w:pPr>
          </w:p>
        </w:tc>
      </w:tr>
      <w:tr w:rsidR="00D64E04" w:rsidRPr="00E536CF" w:rsidTr="00E27E35">
        <w:tc>
          <w:tcPr>
            <w:tcW w:w="5000" w:type="pct"/>
            <w:gridSpan w:val="8"/>
          </w:tcPr>
          <w:p w:rsidR="00D64E04" w:rsidRDefault="00D64E04" w:rsidP="00E27E35">
            <w:pPr>
              <w:rPr>
                <w:b/>
                <w:sz w:val="22"/>
                <w:szCs w:val="22"/>
              </w:rPr>
            </w:pPr>
            <w:r w:rsidRPr="00FE1061">
              <w:rPr>
                <w:b/>
                <w:sz w:val="22"/>
                <w:szCs w:val="22"/>
              </w:rPr>
              <w:t>Odůvodnění hodnocení práce:</w:t>
            </w:r>
          </w:p>
          <w:p w:rsidR="00D64E04" w:rsidRPr="00A748C2" w:rsidRDefault="003F3FA0" w:rsidP="00E27E35">
            <w:pPr>
              <w:jc w:val="both"/>
              <w:rPr>
                <w:sz w:val="22"/>
                <w:szCs w:val="22"/>
              </w:rPr>
            </w:pPr>
            <w:r w:rsidRPr="00A748C2">
              <w:rPr>
                <w:sz w:val="22"/>
                <w:szCs w:val="22"/>
              </w:rPr>
              <w:t xml:space="preserve">Autorka se pokusila propojit </w:t>
            </w:r>
            <w:r w:rsidR="00D35B5A" w:rsidRPr="00A748C2">
              <w:rPr>
                <w:sz w:val="22"/>
                <w:szCs w:val="22"/>
              </w:rPr>
              <w:t xml:space="preserve">základní </w:t>
            </w:r>
            <w:r w:rsidRPr="00A748C2">
              <w:rPr>
                <w:sz w:val="22"/>
                <w:szCs w:val="22"/>
              </w:rPr>
              <w:t xml:space="preserve">teoretická východiska badatelsky orientované výuky s využitím experimentů v mateřské škole. V teoretické </w:t>
            </w:r>
            <w:r w:rsidR="00B003C4" w:rsidRPr="00A748C2">
              <w:rPr>
                <w:sz w:val="22"/>
                <w:szCs w:val="22"/>
              </w:rPr>
              <w:t>čás</w:t>
            </w:r>
            <w:r w:rsidR="005B6462" w:rsidRPr="00A748C2">
              <w:rPr>
                <w:sz w:val="22"/>
                <w:szCs w:val="22"/>
              </w:rPr>
              <w:t>ti se rozsáhle věnuje popisu přírodovědnéh</w:t>
            </w:r>
            <w:r w:rsidR="00D35B5A" w:rsidRPr="00A748C2">
              <w:rPr>
                <w:sz w:val="22"/>
                <w:szCs w:val="22"/>
              </w:rPr>
              <w:t>o</w:t>
            </w:r>
            <w:r w:rsidR="005B6462" w:rsidRPr="00A748C2">
              <w:rPr>
                <w:sz w:val="22"/>
                <w:szCs w:val="22"/>
              </w:rPr>
              <w:t xml:space="preserve"> vzdělávání, také v kontextu </w:t>
            </w:r>
            <w:r w:rsidR="00D94D1E">
              <w:rPr>
                <w:sz w:val="22"/>
                <w:szCs w:val="22"/>
              </w:rPr>
              <w:t xml:space="preserve">příliš </w:t>
            </w:r>
            <w:r w:rsidR="00D35B5A" w:rsidRPr="00A748C2">
              <w:rPr>
                <w:sz w:val="22"/>
                <w:szCs w:val="22"/>
              </w:rPr>
              <w:t xml:space="preserve">hojně </w:t>
            </w:r>
            <w:r w:rsidR="005B6462" w:rsidRPr="00A748C2">
              <w:rPr>
                <w:sz w:val="22"/>
                <w:szCs w:val="22"/>
              </w:rPr>
              <w:t>citovaného RVP PV.</w:t>
            </w:r>
            <w:r w:rsidR="00602BDE" w:rsidRPr="00A748C2">
              <w:rPr>
                <w:sz w:val="22"/>
                <w:szCs w:val="22"/>
              </w:rPr>
              <w:t xml:space="preserve"> Ve třetí kapitole postrádám propojení mezi badatelsky orientovanou výukou a experimentem v mateřské škole. </w:t>
            </w:r>
          </w:p>
          <w:p w:rsidR="000C2365" w:rsidRDefault="00E7230F" w:rsidP="000C2365">
            <w:pPr>
              <w:jc w:val="both"/>
              <w:rPr>
                <w:sz w:val="22"/>
                <w:szCs w:val="22"/>
              </w:rPr>
            </w:pPr>
            <w:r w:rsidRPr="00A748C2">
              <w:rPr>
                <w:sz w:val="22"/>
                <w:szCs w:val="22"/>
              </w:rPr>
              <w:t xml:space="preserve">V praktické části je evaluován výukový program, chybně je však užit termín integrovaný blok. </w:t>
            </w:r>
            <w:r w:rsidR="0003368D" w:rsidRPr="00A748C2">
              <w:rPr>
                <w:sz w:val="22"/>
                <w:szCs w:val="22"/>
              </w:rPr>
              <w:t xml:space="preserve">Výukový program byl doplněn o doprovodné činnosti, umocňující prožitek dětí v rámci experimentování, propojený </w:t>
            </w:r>
            <w:r w:rsidR="00B003C4" w:rsidRPr="00A748C2">
              <w:rPr>
                <w:sz w:val="22"/>
                <w:szCs w:val="22"/>
              </w:rPr>
              <w:t xml:space="preserve">rozvojem vnímání </w:t>
            </w:r>
            <w:r w:rsidR="0003368D" w:rsidRPr="00A748C2">
              <w:rPr>
                <w:sz w:val="22"/>
                <w:szCs w:val="22"/>
              </w:rPr>
              <w:t>všemi smysly</w:t>
            </w:r>
            <w:r w:rsidR="00B003C4" w:rsidRPr="00A748C2">
              <w:rPr>
                <w:sz w:val="22"/>
                <w:szCs w:val="22"/>
              </w:rPr>
              <w:t xml:space="preserve"> dětí</w:t>
            </w:r>
            <w:r w:rsidR="00602BDE" w:rsidRPr="00A748C2">
              <w:rPr>
                <w:sz w:val="22"/>
                <w:szCs w:val="22"/>
              </w:rPr>
              <w:t>, což posiluje upevnění zkušenost</w:t>
            </w:r>
            <w:r w:rsidR="009C1E41">
              <w:rPr>
                <w:sz w:val="22"/>
                <w:szCs w:val="22"/>
              </w:rPr>
              <w:t>í</w:t>
            </w:r>
            <w:r w:rsidR="00602BDE" w:rsidRPr="00A748C2">
              <w:rPr>
                <w:sz w:val="22"/>
                <w:szCs w:val="22"/>
              </w:rPr>
              <w:t xml:space="preserve"> a poznatků z experimentování</w:t>
            </w:r>
            <w:r w:rsidR="0003368D" w:rsidRPr="00A748C2">
              <w:rPr>
                <w:sz w:val="22"/>
                <w:szCs w:val="22"/>
              </w:rPr>
              <w:t xml:space="preserve">. </w:t>
            </w:r>
            <w:r w:rsidRPr="00A748C2">
              <w:rPr>
                <w:sz w:val="22"/>
                <w:szCs w:val="22"/>
              </w:rPr>
              <w:t xml:space="preserve">Pozitivně hodnotím evaluační část, přehledně je zpracována evaluace učitelkou, evaluace dětmi je obohacena </w:t>
            </w:r>
            <w:r w:rsidR="00B003C4" w:rsidRPr="00A748C2">
              <w:rPr>
                <w:sz w:val="22"/>
                <w:szCs w:val="22"/>
              </w:rPr>
              <w:t xml:space="preserve">o </w:t>
            </w:r>
            <w:r w:rsidRPr="00A748C2">
              <w:rPr>
                <w:sz w:val="22"/>
                <w:szCs w:val="22"/>
              </w:rPr>
              <w:t>inovativní formu</w:t>
            </w:r>
            <w:r w:rsidR="00B003C4" w:rsidRPr="00A748C2">
              <w:rPr>
                <w:sz w:val="22"/>
                <w:szCs w:val="22"/>
              </w:rPr>
              <w:t xml:space="preserve"> -</w:t>
            </w:r>
            <w:r w:rsidRPr="00A748C2">
              <w:rPr>
                <w:sz w:val="22"/>
                <w:szCs w:val="22"/>
              </w:rPr>
              <w:t xml:space="preserve"> </w:t>
            </w:r>
            <w:proofErr w:type="spellStart"/>
            <w:r w:rsidRPr="00A748C2">
              <w:rPr>
                <w:sz w:val="22"/>
                <w:szCs w:val="22"/>
              </w:rPr>
              <w:t>lapbook</w:t>
            </w:r>
            <w:proofErr w:type="spellEnd"/>
            <w:r w:rsidRPr="00A748C2">
              <w:rPr>
                <w:sz w:val="22"/>
                <w:szCs w:val="22"/>
              </w:rPr>
              <w:t xml:space="preserve">. </w:t>
            </w:r>
            <w:r w:rsidR="00A748C2">
              <w:rPr>
                <w:sz w:val="22"/>
                <w:szCs w:val="22"/>
              </w:rPr>
              <w:t>Doporuč</w:t>
            </w:r>
            <w:r w:rsidR="000C2365">
              <w:rPr>
                <w:sz w:val="22"/>
                <w:szCs w:val="22"/>
              </w:rPr>
              <w:t xml:space="preserve">ení pro praxi schází odbornost, je popsáno spíše v organizační rovině obsahu programu. </w:t>
            </w:r>
          </w:p>
          <w:p w:rsidR="00BB39DE" w:rsidRPr="00E536CF" w:rsidRDefault="00B21F52" w:rsidP="000C2365">
            <w:pPr>
              <w:jc w:val="both"/>
            </w:pPr>
            <w:r w:rsidRPr="00A748C2">
              <w:rPr>
                <w:sz w:val="22"/>
                <w:szCs w:val="22"/>
              </w:rPr>
              <w:t>Práci doporučuji k obhajobě.</w:t>
            </w:r>
            <w:r>
              <w:t xml:space="preserve"> </w:t>
            </w:r>
          </w:p>
        </w:tc>
      </w:tr>
      <w:tr w:rsidR="00D64E04" w:rsidRPr="00A76771" w:rsidTr="00E27E35">
        <w:tc>
          <w:tcPr>
            <w:tcW w:w="5000" w:type="pct"/>
            <w:gridSpan w:val="8"/>
          </w:tcPr>
          <w:p w:rsidR="00D64E04" w:rsidRPr="00FE1061" w:rsidRDefault="00D64E04" w:rsidP="00E27E35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Otázky k obhajobě:</w:t>
            </w:r>
          </w:p>
          <w:p w:rsidR="00D64E04" w:rsidRDefault="00D64E04" w:rsidP="00E27E35">
            <w:r>
              <w:t>1.</w:t>
            </w:r>
            <w:r w:rsidR="0003368D">
              <w:t xml:space="preserve"> </w:t>
            </w:r>
            <w:r w:rsidR="00D35B5A">
              <w:t xml:space="preserve">Vysvětlete rozdíl mezi výukovým programem a integrovaným blokem. </w:t>
            </w:r>
          </w:p>
          <w:p w:rsidR="003B7FA2" w:rsidRPr="00A76771" w:rsidRDefault="00D64E04" w:rsidP="00A748C2">
            <w:r>
              <w:t>2.</w:t>
            </w:r>
            <w:r w:rsidR="0003368D">
              <w:t xml:space="preserve"> </w:t>
            </w:r>
            <w:r w:rsidR="00BB39DE">
              <w:t>Jak byste organizovala experimenty v mateřské škole pro větší skupinu dětí</w:t>
            </w:r>
            <w:r w:rsidR="00A748C2">
              <w:t xml:space="preserve"> v mateřské škole?</w:t>
            </w:r>
            <w:r w:rsidR="00BB39DE">
              <w:t xml:space="preserve"> </w:t>
            </w:r>
          </w:p>
        </w:tc>
      </w:tr>
      <w:tr w:rsidR="003B7FA2" w:rsidRPr="00FE1061" w:rsidTr="004E394E">
        <w:tc>
          <w:tcPr>
            <w:tcW w:w="3716" w:type="pct"/>
            <w:gridSpan w:val="2"/>
          </w:tcPr>
          <w:p w:rsidR="003B7FA2" w:rsidRPr="00FE1061" w:rsidRDefault="003B7FA2" w:rsidP="004E394E">
            <w:r w:rsidRPr="00FE1061">
              <w:rPr>
                <w:b/>
                <w:sz w:val="22"/>
                <w:szCs w:val="22"/>
              </w:rPr>
              <w:t>Celkové hodnocení</w:t>
            </w:r>
            <w:r w:rsidRPr="00FE1061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244" w:type="pct"/>
          </w:tcPr>
          <w:p w:rsidR="003B7FA2" w:rsidRPr="00FE1061" w:rsidRDefault="003B7FA2" w:rsidP="004E394E">
            <w:pPr>
              <w:jc w:val="center"/>
            </w:pPr>
          </w:p>
        </w:tc>
        <w:tc>
          <w:tcPr>
            <w:tcW w:w="240" w:type="pct"/>
          </w:tcPr>
          <w:p w:rsidR="003B7FA2" w:rsidRPr="00FE1061" w:rsidRDefault="003B7FA2" w:rsidP="004E394E">
            <w:pPr>
              <w:jc w:val="center"/>
            </w:pPr>
          </w:p>
        </w:tc>
        <w:tc>
          <w:tcPr>
            <w:tcW w:w="240" w:type="pct"/>
          </w:tcPr>
          <w:p w:rsidR="003B7FA2" w:rsidRPr="00FE1061" w:rsidRDefault="003B7FA2" w:rsidP="004E394E">
            <w:pPr>
              <w:jc w:val="center"/>
            </w:pPr>
            <w:r>
              <w:t>C</w:t>
            </w:r>
          </w:p>
        </w:tc>
        <w:tc>
          <w:tcPr>
            <w:tcW w:w="197" w:type="pct"/>
          </w:tcPr>
          <w:p w:rsidR="003B7FA2" w:rsidRPr="00FE1061" w:rsidRDefault="003B7FA2" w:rsidP="004E394E">
            <w:pPr>
              <w:jc w:val="center"/>
            </w:pPr>
          </w:p>
        </w:tc>
        <w:tc>
          <w:tcPr>
            <w:tcW w:w="185" w:type="pct"/>
          </w:tcPr>
          <w:p w:rsidR="003B7FA2" w:rsidRPr="00FE1061" w:rsidRDefault="003B7FA2" w:rsidP="004E394E">
            <w:pPr>
              <w:jc w:val="center"/>
            </w:pPr>
          </w:p>
        </w:tc>
        <w:tc>
          <w:tcPr>
            <w:tcW w:w="178" w:type="pct"/>
          </w:tcPr>
          <w:p w:rsidR="003B7FA2" w:rsidRPr="00FE1061" w:rsidRDefault="003B7FA2" w:rsidP="004E394E">
            <w:pPr>
              <w:jc w:val="center"/>
            </w:pPr>
          </w:p>
        </w:tc>
      </w:tr>
      <w:tr w:rsidR="003B7FA2" w:rsidRPr="00FE1061" w:rsidTr="004E394E">
        <w:tc>
          <w:tcPr>
            <w:tcW w:w="3716" w:type="pct"/>
            <w:gridSpan w:val="2"/>
            <w:vAlign w:val="center"/>
          </w:tcPr>
          <w:p w:rsidR="003B7FA2" w:rsidRPr="00FE1061" w:rsidRDefault="003B7FA2" w:rsidP="004E394E">
            <w:r w:rsidRPr="00FE1061">
              <w:rPr>
                <w:sz w:val="22"/>
                <w:szCs w:val="22"/>
              </w:rPr>
              <w:t>Datum: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4" w:type="pct"/>
            <w:gridSpan w:val="6"/>
            <w:vAlign w:val="center"/>
          </w:tcPr>
          <w:p w:rsidR="003B7FA2" w:rsidRPr="00FE1061" w:rsidRDefault="003B7FA2" w:rsidP="004E394E">
            <w:r w:rsidRPr="00FE1061">
              <w:rPr>
                <w:sz w:val="22"/>
                <w:szCs w:val="22"/>
              </w:rPr>
              <w:t>Podpis:</w:t>
            </w:r>
          </w:p>
        </w:tc>
      </w:tr>
    </w:tbl>
    <w:p w:rsidR="003B7FA2" w:rsidRDefault="003B7FA2" w:rsidP="003B7FA2"/>
    <w:p w:rsidR="00390A6F" w:rsidRDefault="009C1E41"/>
    <w:sectPr w:rsidR="00390A6F" w:rsidSect="003B7FA2"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4E04" w:rsidRDefault="00D64E04" w:rsidP="00D64E04">
      <w:r>
        <w:separator/>
      </w:r>
    </w:p>
  </w:endnote>
  <w:endnote w:type="continuationSeparator" w:id="0">
    <w:p w:rsidR="00D64E04" w:rsidRDefault="00D64E04" w:rsidP="00D64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4E04" w:rsidRDefault="00D64E04" w:rsidP="00D64E04">
      <w:r>
        <w:separator/>
      </w:r>
    </w:p>
  </w:footnote>
  <w:footnote w:type="continuationSeparator" w:id="0">
    <w:p w:rsidR="00D64E04" w:rsidRDefault="00D64E04" w:rsidP="00D64E04">
      <w:r>
        <w:continuationSeparator/>
      </w:r>
    </w:p>
  </w:footnote>
  <w:footnote w:id="1">
    <w:p w:rsidR="003B7FA2" w:rsidRDefault="003B7FA2" w:rsidP="00A748C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  <w:p w:rsidR="003B7FA2" w:rsidRDefault="003B7FA2" w:rsidP="003B7FA2"/>
    <w:p w:rsidR="003B7FA2" w:rsidRDefault="003B7FA2" w:rsidP="003B7FA2"/>
    <w:p w:rsidR="003B7FA2" w:rsidRDefault="003B7FA2" w:rsidP="003B7FA2">
      <w:pPr>
        <w:pStyle w:val="Textpoznpodarou"/>
      </w:pPr>
      <w:bookmarkStart w:id="0" w:name="_GoBack"/>
      <w:bookmarkEnd w:id="0"/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MzExMDQ1MbU0tLRQ0lEKTi0uzszPAykwrAUAevl1UCwAAAA="/>
  </w:docVars>
  <w:rsids>
    <w:rsidRoot w:val="00D64E04"/>
    <w:rsid w:val="0003368D"/>
    <w:rsid w:val="000C2365"/>
    <w:rsid w:val="000C46F0"/>
    <w:rsid w:val="001F2918"/>
    <w:rsid w:val="003B7FA2"/>
    <w:rsid w:val="003F3FA0"/>
    <w:rsid w:val="004C1D6E"/>
    <w:rsid w:val="005A7015"/>
    <w:rsid w:val="005B6462"/>
    <w:rsid w:val="00602BDE"/>
    <w:rsid w:val="007A7DC9"/>
    <w:rsid w:val="009C1E41"/>
    <w:rsid w:val="00A748C2"/>
    <w:rsid w:val="00B003C4"/>
    <w:rsid w:val="00B21F52"/>
    <w:rsid w:val="00BB39DE"/>
    <w:rsid w:val="00D35B5A"/>
    <w:rsid w:val="00D55E0A"/>
    <w:rsid w:val="00D64E04"/>
    <w:rsid w:val="00D94D1E"/>
    <w:rsid w:val="00E7230F"/>
    <w:rsid w:val="00FE5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64E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D64E0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D64E04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D64E04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64E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D64E0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D64E04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D64E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87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87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itel</dc:creator>
  <cp:lastModifiedBy>Petrů Puhrová Barbora</cp:lastModifiedBy>
  <cp:revision>4</cp:revision>
  <cp:lastPrinted>2017-05-11T08:30:00Z</cp:lastPrinted>
  <dcterms:created xsi:type="dcterms:W3CDTF">2017-05-09T18:55:00Z</dcterms:created>
  <dcterms:modified xsi:type="dcterms:W3CDTF">2017-05-11T08:30:00Z</dcterms:modified>
</cp:coreProperties>
</file>